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dffcde05939cce34cf55c4b6232b77b4718824d"/>
    <w:p>
      <w:pPr>
        <w:pStyle w:val="Heading1"/>
      </w:pPr>
      <w:r>
        <w:t xml:space="preserve">Title: Eagle One - Mid Q3 2019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" cy="2381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Heading2"/>
              <w:jc w:val="left"/>
            </w:pPr>
            <w:bookmarkStart w:id="23" w:name="X237d25e8506e20981c4166a81ef48f68c99125c"/>
            <w:r>
              <w:rPr>
                <w:b/>
                <w:bCs/>
              </w:rPr>
              <w:t xml:space="preserve">Aspirations - July 2019</w:t>
            </w:r>
            <w:bookmarkEnd w:id="23"/>
          </w:p>
          <w:p>
            <w:pPr>
              <w:jc w:val="left"/>
            </w:pPr>
            <w:r>
              <w:t xml:space="preserve">Freshsales 09 Jul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17"/>
        <w:gridCol w:w="1753"/>
        <w:gridCol w:w="2423"/>
        <w:gridCol w:w="28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sivakumar0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anath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thoppe-dwarakanath</w:t>
              </w:r>
            </w:hyperlink>
          </w:p>
        </w:tc>
      </w:tr>
    </w:tbl>
    <w:p>
      <w:pPr>
        <w:pStyle w:val="BodyText"/>
      </w:pPr>
      <w:r>
        <w:br/>
      </w:r>
    </w:p>
    <w:bookmarkStart w:id="28" w:name="X1093ae929b020920535257043d9f52e6f45b9db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(99.99%) - Based on updates.freshsales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(&lt;90ms)</w:t>
            </w:r>
          </w:p>
        </w:tc>
        <w:tc>
          <w:tcPr/>
          <w:p>
            <w:pPr>
              <w:jc w:val="left"/>
            </w:pPr>
            <w:r>
              <w:t xml:space="preserve">131ms</w:t>
            </w:r>
          </w:p>
        </w:tc>
        <w:tc>
          <w:tcPr/>
          <w:p>
            <w:pPr>
              <w:jc w:val="left"/>
            </w:pPr>
            <w:r>
              <w:t xml:space="preserve">13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ms</w:t>
            </w:r>
          </w:p>
        </w:tc>
        <w:tc>
          <w:tcPr/>
          <w:p>
            <w:pPr>
              <w:jc w:val="left"/>
            </w:pPr>
            <w:r>
              <w:t xml:space="preserve">110</w:t>
            </w: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Apdex(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[0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[0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[0.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ser Apdex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[7.0]</w:t>
            </w:r>
          </w:p>
        </w:tc>
        <w:tc>
          <w:tcPr/>
          <w:p>
            <w:pPr>
              <w:jc w:val="left"/>
            </w:pPr>
            <w:r>
              <w:t xml:space="preserve">0.9 [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[7.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k (133k RDS RI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k</w:t>
            </w:r>
          </w:p>
        </w:tc>
      </w:tr>
    </w:tbl>
    <w:bookmarkEnd w:id="28"/>
    <w:p>
      <w:pPr>
        <w:pStyle w:val="BodyText"/>
      </w:pPr>
      <w:r>
        <w:br/>
      </w:r>
    </w:p>
    <w:bookmarkStart w:id="30" w:name="X098d19654ec286fc8f3edea0c6e77c92542d8f9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29">
        <w:r>
          <w:rPr>
            <w:rStyle w:val="Hyperlink"/>
          </w:rPr>
          <w:t xml:space="preserve">Eagle One - Mid Q3 2019 Aspirations</w:t>
        </w:r>
      </w:hyperlink>
    </w:p>
    <w:bookmarkEnd w:id="30"/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stricting SUDO Access to app user in EC2 instances</w:t>
            </w:r>
            <w:r>
              <w:t xml:space="preserve"> 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freshworks.freshrelease.com/FSALES-762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Log rotate daily or max limit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freshworks.freshrelease.com/FSALES-1129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idekiq queue redesign  - Near real time queues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freshworks.freshrelease.com/FSALES/issues/FSALES-1050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d Middleware taking time : RateLimiting#call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freshworks.freshrelease.com/FSALES/issues/FSALES-1135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apture request queuing in Newrelic </w:t>
            </w:r>
            <w:hyperlink r:id="rId31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freshworks.freshrelease.com/FSALES/issues/FSALES-1086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t instance in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freshworks.freshrelease.com/FSALES/issues/FSALES-11728</w:t>
              </w:r>
            </w:hyperlink>
          </w:p>
        </w:tc>
      </w:tr>
    </w:tbl>
    <w:p>
      <w:pPr>
        <w:pStyle w:val="BodyText"/>
      </w:pPr>
      <w:r>
        <w:br/>
      </w:r>
    </w:p>
    <w:bookmarkStart w:id="43" w:name="X3e748cf3c4f77fb15cc24712f4d08b0b01c0b1a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India Pod for Freshsale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freshworks.freshrelease.com/FSALES/issues/FSALES-1223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 tags for aws resources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freshworks.freshrelease.com/FSALES-1050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Use connection pool for redis connection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freshworks.freshrelease.com/FSALES-847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 Haproxy level block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freshworks.freshrelease.com/FSALES-804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ng to freshp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8" w:name="Xdd51cf3b83919d15005ae726b826765e23752ac"/>
    <w:p>
      <w:pPr>
        <w:pStyle w:val="Heading2"/>
      </w:pPr>
      <w:r>
        <w:rPr>
          <w:b/>
          <w:bCs/>
        </w:rPr>
        <w:t xml:space="preserve">Stretch goa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ise the database migrations for shard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freshworks.freshrelease.com/FSALES-773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use respective users while accessing db from app</w:t>
            </w:r>
          </w:p>
        </w:tc>
        <w:tc>
          <w:tcPr/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https://freshworks.freshrelease.com/FSALES-771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 to sidekiq pro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FSALES-990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ting production layers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FSALES-768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optimis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ating deployment key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9" Target="https://confluence.freshworks.com/display/freshsales/Eagle+One+-+Q3+2019+Aspirations" TargetMode="External" /><Relationship Type="http://schemas.openxmlformats.org/officeDocument/2006/relationships/hyperlink" Id="rId31" Target="https://confluence.freshworks.com/display/~madhava.sanikommu" TargetMode="External" /><Relationship Type="http://schemas.openxmlformats.org/officeDocument/2006/relationships/hyperlink" Id="rId34" Target="https://confluence.freshworks.com/display/~sivakumar.muthuchamy" TargetMode="External" /><Relationship Type="http://schemas.openxmlformats.org/officeDocument/2006/relationships/hyperlink" Id="rId40" Target="https://freshworks.freshrelease.com/FSALES/issues/FSALES-10503" TargetMode="External" /><Relationship Type="http://schemas.openxmlformats.org/officeDocument/2006/relationships/hyperlink" Id="rId35" Target="https://freshworks.freshrelease.com/FSALES/issues/FSALES-10504" TargetMode="External" /><Relationship Type="http://schemas.openxmlformats.org/officeDocument/2006/relationships/hyperlink" Id="rId37" Target="https://freshworks.freshrelease.com/FSALES/issues/FSALES-10865" TargetMode="External" /><Relationship Type="http://schemas.openxmlformats.org/officeDocument/2006/relationships/hyperlink" Id="rId33" Target="https://freshworks.freshrelease.com/FSALES/issues/FSALES-11296" TargetMode="External" /><Relationship Type="http://schemas.openxmlformats.org/officeDocument/2006/relationships/hyperlink" Id="rId36" Target="https://freshworks.freshrelease.com/FSALES/issues/FSALES-11358" TargetMode="External" /><Relationship Type="http://schemas.openxmlformats.org/officeDocument/2006/relationships/hyperlink" Id="rId38" Target="https://freshworks.freshrelease.com/FSALES/issues/FSALES-11728" TargetMode="External" /><Relationship Type="http://schemas.openxmlformats.org/officeDocument/2006/relationships/hyperlink" Id="rId39" Target="https://freshworks.freshrelease.com/FSALES/issues/FSALES-12234" TargetMode="External" /><Relationship Type="http://schemas.openxmlformats.org/officeDocument/2006/relationships/hyperlink" Id="rId32" Target="https://freshworks.freshrelease.com/FSALES/issues/FSALES-7626" TargetMode="External" /><Relationship Type="http://schemas.openxmlformats.org/officeDocument/2006/relationships/hyperlink" Id="rId46" Target="https://freshworks.freshrelease.com/FSALES/issues/FSALES-9905" TargetMode="External" /><Relationship Type="http://schemas.openxmlformats.org/officeDocument/2006/relationships/hyperlink" Id="rId47" Target="https://freshworks.freshrelease.com/issues/FSALES-7687" TargetMode="External" /><Relationship Type="http://schemas.openxmlformats.org/officeDocument/2006/relationships/hyperlink" Id="rId45" Target="https://freshworks.freshrelease.com/issues/FSALES-7715" TargetMode="External" /><Relationship Type="http://schemas.openxmlformats.org/officeDocument/2006/relationships/hyperlink" Id="rId44" Target="https://freshworks.freshrelease.com/issues/FSALES-7734" TargetMode="External" /><Relationship Type="http://schemas.openxmlformats.org/officeDocument/2006/relationships/hyperlink" Id="rId42" Target="https://freshworks.freshrelease.com/issues/FSALES-8041" TargetMode="External" /><Relationship Type="http://schemas.openxmlformats.org/officeDocument/2006/relationships/hyperlink" Id="rId41" Target="https://freshworks.freshrelease.com/issues/FSALES-8472" TargetMode="External" /><Relationship Type="http://schemas.openxmlformats.org/officeDocument/2006/relationships/hyperlink" Id="rId25" Target="https://github.com/sivakumar07" TargetMode="External" /><Relationship Type="http://schemas.openxmlformats.org/officeDocument/2006/relationships/hyperlink" Id="rId27" Target="https://github.com/thoppe-dwarakanath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6" Target="mailto:thoppe.dwarakanath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nfluence.freshworks.com/display/freshsales/Eagle+One+-+Q3+2019+Aspirations" TargetMode="External" /><Relationship Type="http://schemas.openxmlformats.org/officeDocument/2006/relationships/hyperlink" Id="rId31" Target="https://confluence.freshworks.com/display/~madhava.sanikommu" TargetMode="External" /><Relationship Type="http://schemas.openxmlformats.org/officeDocument/2006/relationships/hyperlink" Id="rId34" Target="https://confluence.freshworks.com/display/~sivakumar.muthuchamy" TargetMode="External" /><Relationship Type="http://schemas.openxmlformats.org/officeDocument/2006/relationships/hyperlink" Id="rId40" Target="https://freshworks.freshrelease.com/FSALES/issues/FSALES-10503" TargetMode="External" /><Relationship Type="http://schemas.openxmlformats.org/officeDocument/2006/relationships/hyperlink" Id="rId35" Target="https://freshworks.freshrelease.com/FSALES/issues/FSALES-10504" TargetMode="External" /><Relationship Type="http://schemas.openxmlformats.org/officeDocument/2006/relationships/hyperlink" Id="rId37" Target="https://freshworks.freshrelease.com/FSALES/issues/FSALES-10865" TargetMode="External" /><Relationship Type="http://schemas.openxmlformats.org/officeDocument/2006/relationships/hyperlink" Id="rId33" Target="https://freshworks.freshrelease.com/FSALES/issues/FSALES-11296" TargetMode="External" /><Relationship Type="http://schemas.openxmlformats.org/officeDocument/2006/relationships/hyperlink" Id="rId36" Target="https://freshworks.freshrelease.com/FSALES/issues/FSALES-11358" TargetMode="External" /><Relationship Type="http://schemas.openxmlformats.org/officeDocument/2006/relationships/hyperlink" Id="rId38" Target="https://freshworks.freshrelease.com/FSALES/issues/FSALES-11728" TargetMode="External" /><Relationship Type="http://schemas.openxmlformats.org/officeDocument/2006/relationships/hyperlink" Id="rId39" Target="https://freshworks.freshrelease.com/FSALES/issues/FSALES-12234" TargetMode="External" /><Relationship Type="http://schemas.openxmlformats.org/officeDocument/2006/relationships/hyperlink" Id="rId32" Target="https://freshworks.freshrelease.com/FSALES/issues/FSALES-7626" TargetMode="External" /><Relationship Type="http://schemas.openxmlformats.org/officeDocument/2006/relationships/hyperlink" Id="rId46" Target="https://freshworks.freshrelease.com/FSALES/issues/FSALES-9905" TargetMode="External" /><Relationship Type="http://schemas.openxmlformats.org/officeDocument/2006/relationships/hyperlink" Id="rId47" Target="https://freshworks.freshrelease.com/issues/FSALES-7687" TargetMode="External" /><Relationship Type="http://schemas.openxmlformats.org/officeDocument/2006/relationships/hyperlink" Id="rId45" Target="https://freshworks.freshrelease.com/issues/FSALES-7715" TargetMode="External" /><Relationship Type="http://schemas.openxmlformats.org/officeDocument/2006/relationships/hyperlink" Id="rId44" Target="https://freshworks.freshrelease.com/issues/FSALES-7734" TargetMode="External" /><Relationship Type="http://schemas.openxmlformats.org/officeDocument/2006/relationships/hyperlink" Id="rId42" Target="https://freshworks.freshrelease.com/issues/FSALES-8041" TargetMode="External" /><Relationship Type="http://schemas.openxmlformats.org/officeDocument/2006/relationships/hyperlink" Id="rId41" Target="https://freshworks.freshrelease.com/issues/FSALES-8472" TargetMode="External" /><Relationship Type="http://schemas.openxmlformats.org/officeDocument/2006/relationships/hyperlink" Id="rId25" Target="https://github.com/sivakumar07" TargetMode="External" /><Relationship Type="http://schemas.openxmlformats.org/officeDocument/2006/relationships/hyperlink" Id="rId27" Target="https://github.com/thoppe-dwarakanath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6" Target="mailto:thoppe.dwarakanath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